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0987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48Z</dcterms:created>
  <dcterms:modified xsi:type="dcterms:W3CDTF">2020-12-13T18:07:48Z</dcterms:modified>
</cp:coreProperties>
</file>